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04FF71D9" w:rsidR="00F47260" w:rsidRPr="00F47260" w:rsidRDefault="00C3197B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</w:t>
      </w:r>
      <w:r w:rsidR="00F813F5">
        <w:rPr>
          <w:rFonts w:ascii="Lato" w:hAnsi="Lato"/>
          <w:sz w:val="24"/>
          <w:szCs w:val="24"/>
        </w:rPr>
        <w:t>30</w:t>
      </w:r>
      <w:r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838CE3A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 a</w:t>
      </w:r>
      <w:r w:rsidRPr="008F2C53">
        <w:rPr>
          <w:rFonts w:ascii="Lato" w:hAnsi="Lato"/>
          <w:color w:val="000000"/>
          <w:sz w:val="24"/>
          <w:szCs w:val="24"/>
        </w:rPr>
        <w:t xml:space="preserve"> positive COVID-19 test result within our TJC community.  The individual </w:t>
      </w:r>
      <w:r w:rsidR="00F813F5">
        <w:rPr>
          <w:rFonts w:ascii="Lato" w:hAnsi="Lato"/>
          <w:color w:val="000000"/>
          <w:sz w:val="24"/>
          <w:szCs w:val="24"/>
        </w:rPr>
        <w:t>is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The </w:t>
      </w:r>
      <w:r w:rsidR="00554FF9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 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064A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064A9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81DA9" w14:textId="77777777" w:rsidR="003064A9" w:rsidRDefault="003064A9" w:rsidP="00271D05">
      <w:r>
        <w:separator/>
      </w:r>
    </w:p>
  </w:endnote>
  <w:endnote w:type="continuationSeparator" w:id="0">
    <w:p w14:paraId="4AEA2988" w14:textId="77777777" w:rsidR="003064A9" w:rsidRDefault="003064A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83E02" w14:textId="77777777" w:rsidR="003064A9" w:rsidRDefault="003064A9" w:rsidP="00271D05">
      <w:r>
        <w:separator/>
      </w:r>
    </w:p>
  </w:footnote>
  <w:footnote w:type="continuationSeparator" w:id="0">
    <w:p w14:paraId="3816785E" w14:textId="77777777" w:rsidR="003064A9" w:rsidRDefault="003064A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4FANGsy2MtAAAA"/>
  </w:docVars>
  <w:rsids>
    <w:rsidRoot w:val="00F47260"/>
    <w:rsid w:val="000F75A0"/>
    <w:rsid w:val="002000C6"/>
    <w:rsid w:val="00201BFB"/>
    <w:rsid w:val="00271D05"/>
    <w:rsid w:val="002A5B2A"/>
    <w:rsid w:val="003064A9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03918"/>
    <w:rsid w:val="00554FF9"/>
    <w:rsid w:val="00571A23"/>
    <w:rsid w:val="00615249"/>
    <w:rsid w:val="00680CCC"/>
    <w:rsid w:val="00765602"/>
    <w:rsid w:val="008F2C53"/>
    <w:rsid w:val="0097085A"/>
    <w:rsid w:val="00A2010C"/>
    <w:rsid w:val="00A60E0C"/>
    <w:rsid w:val="00B012AF"/>
    <w:rsid w:val="00BF77A6"/>
    <w:rsid w:val="00C02A2F"/>
    <w:rsid w:val="00C13B4B"/>
    <w:rsid w:val="00C3197B"/>
    <w:rsid w:val="00CD0B51"/>
    <w:rsid w:val="00CF6821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813F5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31T01:23:00Z</dcterms:created>
  <dcterms:modified xsi:type="dcterms:W3CDTF">2020-08-31T01:23:00Z</dcterms:modified>
</cp:coreProperties>
</file>